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093F" w:rsidRDefault="00BE36B2">
      <w:pPr>
        <w:pStyle w:val="Title"/>
      </w:pPr>
      <w:r>
        <w:t>Glutathione ratios as the mechanism of action of lipoic acid in progressive multiple sclerosis (PI: Rebecca Spain)</w:t>
      </w:r>
    </w:p>
    <w:p w:rsidR="0044093F" w:rsidRDefault="00BE36B2">
      <w:pPr>
        <w:pStyle w:val="Author"/>
      </w:pPr>
      <w:r>
        <w:t>Benjamin Chan (chanb@ohsu.edu)</w:t>
      </w:r>
    </w:p>
    <w:p w:rsidR="0044093F" w:rsidRDefault="00BE36B2">
      <w:pPr>
        <w:pStyle w:val="Date"/>
      </w:pPr>
      <w:r>
        <w:t>2018-06-13</w:t>
      </w:r>
    </w:p>
    <w:p w:rsidR="0044093F" w:rsidRDefault="00BE36B2">
      <w:pPr>
        <w:pStyle w:val="Heading1"/>
      </w:pPr>
      <w:bookmarkStart w:id="0" w:name="import-raw-data"/>
      <w:r>
        <w:t>Import raw data</w:t>
      </w:r>
      <w:bookmarkEnd w:id="0"/>
    </w:p>
    <w:p w:rsidR="0044093F" w:rsidRDefault="00BE36B2">
      <w:pPr>
        <w:pStyle w:val="FirstParagraph"/>
      </w:pPr>
      <w:r>
        <w:t>Joined data set. Include only the</w:t>
      </w:r>
    </w:p>
    <w:p w:rsidR="0044093F" w:rsidRDefault="00BE36B2">
      <w:pPr>
        <w:pStyle w:val="Compact"/>
        <w:numPr>
          <w:ilvl w:val="0"/>
          <w:numId w:val="3"/>
        </w:numPr>
      </w:pPr>
      <w:r>
        <w:t>Study design variables,</w:t>
      </w:r>
    </w:p>
    <w:p w:rsidR="0044093F" w:rsidRDefault="00BE36B2">
      <w:pPr>
        <w:pStyle w:val="Compact"/>
        <w:numPr>
          <w:ilvl w:val="0"/>
          <w:numId w:val="3"/>
        </w:numPr>
      </w:pPr>
      <w:r>
        <w:t>Normalized concentrations, and</w:t>
      </w:r>
    </w:p>
    <w:p w:rsidR="0044093F" w:rsidRDefault="00BE36B2">
      <w:pPr>
        <w:pStyle w:val="Compact"/>
        <w:numPr>
          <w:ilvl w:val="0"/>
          <w:numId w:val="3"/>
        </w:numPr>
      </w:pPr>
      <w:r>
        <w:t>GSH/GSSG ratios</w:t>
      </w:r>
    </w:p>
    <w:p w:rsidR="0044093F" w:rsidRDefault="00BE36B2">
      <w:pPr>
        <w:pStyle w:val="Heading2"/>
      </w:pPr>
      <w:bookmarkStart w:id="1" w:name="clean-data"/>
      <w:r>
        <w:t>Clean data</w:t>
      </w:r>
      <w:bookmarkEnd w:id="1"/>
    </w:p>
    <w:p w:rsidR="0044093F" w:rsidRDefault="00BE36B2">
      <w:pPr>
        <w:pStyle w:val="FirstParagraph"/>
      </w:pPr>
      <w:r>
        <w:t xml:space="preserve">Data check </w:t>
      </w:r>
      <w:r>
        <w:rPr>
          <w:b/>
        </w:rPr>
        <w:t>before cleaning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44093F" w:rsidTr="00CE52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hasM12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2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</w:tr>
    </w:tbl>
    <w:p w:rsidR="0044093F" w:rsidRDefault="00BE36B2">
      <w:pPr>
        <w:pStyle w:val="BodyText"/>
      </w:pPr>
      <w:r>
        <w:t>Recode data per Cassidy’s email</w:t>
      </w:r>
    </w:p>
    <w:p w:rsidR="0044093F" w:rsidRDefault="00BE36B2">
      <w:pPr>
        <w:pStyle w:val="BlockText"/>
      </w:pPr>
      <w:r>
        <w:t>From: Cassidy Taylor</w:t>
      </w:r>
      <w:r>
        <w:br/>
        <w:t>Sent: Monday, March 12, 2018 3:17 PM</w:t>
      </w:r>
      <w:r>
        <w:br/>
      </w:r>
      <w:r>
        <w:t xml:space="preserve">To: Benjamin Chan </w:t>
      </w:r>
      <w:hyperlink r:id="rId7">
        <w:r>
          <w:rPr>
            <w:rStyle w:val="Hyperlink"/>
          </w:rPr>
          <w:t>chanb@ohsu.edu</w:t>
        </w:r>
      </w:hyperlink>
      <w:r>
        <w:t xml:space="preserve">; Rebecca Spain </w:t>
      </w:r>
      <w:hyperlink r:id="rId8">
        <w:r>
          <w:rPr>
            <w:rStyle w:val="Hyperlink"/>
          </w:rPr>
          <w:t>spainr@ohsu.edu</w:t>
        </w:r>
      </w:hyperlink>
      <w:r>
        <w:br/>
        <w:t>Subject: RE: Rebecca Spain Glutathione Study</w:t>
      </w:r>
    </w:p>
    <w:p w:rsidR="0044093F" w:rsidRDefault="00BE36B2">
      <w:pPr>
        <w:pStyle w:val="BlockText"/>
      </w:pPr>
      <w:r>
        <w:t>Just heard back from the lab and based on the remaining levels o</w:t>
      </w:r>
      <w:r>
        <w:t>f blood, the manifest was incorrectly labeled. It should read</w:t>
      </w:r>
    </w:p>
    <w:p w:rsidR="0044093F" w:rsidRDefault="00BE36B2">
      <w:pPr>
        <w:pStyle w:val="BlockText"/>
      </w:pPr>
      <w:r>
        <w:t>Sample 44 = 143 M0</w:t>
      </w:r>
      <w:r>
        <w:br/>
        <w:t>Sample 45 = 143 M3</w:t>
      </w:r>
      <w:r>
        <w:br/>
        <w:t>Sample 46 = 143 M12</w:t>
      </w:r>
    </w:p>
    <w:p w:rsidR="0044093F" w:rsidRDefault="00BE36B2">
      <w:pPr>
        <w:pStyle w:val="BlockText"/>
      </w:pPr>
      <w:r>
        <w:t>From: Carin Waslo</w:t>
      </w:r>
      <w:r>
        <w:br/>
        <w:t>Sent: Wednesday, June 13, 2018 10:27 AM</w:t>
      </w:r>
      <w:r>
        <w:br/>
        <w:t xml:space="preserve">To: Benjamin Chan </w:t>
      </w:r>
      <w:hyperlink r:id="rId9">
        <w:r>
          <w:rPr>
            <w:rStyle w:val="Hyperlink"/>
          </w:rPr>
          <w:t>chanb@ohsu.edu</w:t>
        </w:r>
      </w:hyperlink>
      <w:r>
        <w:br/>
        <w:t xml:space="preserve">Cc: </w:t>
      </w:r>
      <w:r>
        <w:t xml:space="preserve">Rebecca Spain </w:t>
      </w:r>
      <w:hyperlink r:id="rId10">
        <w:r>
          <w:rPr>
            <w:rStyle w:val="Hyperlink"/>
          </w:rPr>
          <w:t>spainr@ohsu.edu</w:t>
        </w:r>
      </w:hyperlink>
      <w:r>
        <w:t xml:space="preserve">; Cassidy Taylor </w:t>
      </w:r>
      <w:hyperlink r:id="rId11">
        <w:r>
          <w:rPr>
            <w:rStyle w:val="Hyperlink"/>
          </w:rPr>
          <w:t>taylocas@ohsu.edu</w:t>
        </w:r>
      </w:hyperlink>
      <w:bookmarkStart w:id="2" w:name="_GoBack"/>
      <w:bookmarkEnd w:id="2"/>
      <w:r>
        <w:br/>
        <w:t>Subject: SECURE: Spain - Glutathione ratios as the mechanism of action of LA in PMS</w:t>
      </w:r>
    </w:p>
    <w:p w:rsidR="0044093F" w:rsidRDefault="00BE36B2">
      <w:pPr>
        <w:pStyle w:val="BlockText"/>
      </w:pPr>
      <w:r>
        <w:t>Good morning,</w:t>
      </w:r>
    </w:p>
    <w:p w:rsidR="0044093F" w:rsidRDefault="00BE36B2">
      <w:pPr>
        <w:pStyle w:val="BlockText"/>
      </w:pPr>
      <w:r>
        <w:t>I work for Dr. Rebecca Spain and have been given the opportunity to develop a poster for the Glutathione ratios as the mechanism of action of lipoic acid in PMS study. While looking through the results, I noted an error in study arm assignment for PatientI</w:t>
      </w:r>
      <w:r>
        <w:t>D #123. PatientID #123 is listed as having received Placebo, but actually had received LA.</w:t>
      </w:r>
    </w:p>
    <w:p w:rsidR="0044093F" w:rsidRDefault="00BE36B2">
      <w:pPr>
        <w:pStyle w:val="BlockText"/>
      </w:pPr>
      <w:r>
        <w:lastRenderedPageBreak/>
        <w:t>Could you please assign PatientID #123 to the LA study arm and rerun the analysis? This should make each study arm contain 10 subjects. I am sorry for any inconvenie</w:t>
      </w:r>
      <w:r>
        <w:t>nce.</w:t>
      </w:r>
    </w:p>
    <w:p w:rsidR="0044093F" w:rsidRDefault="00BE36B2">
      <w:pPr>
        <w:pStyle w:val="FirstParagraph"/>
      </w:pPr>
      <w:r>
        <w:t xml:space="preserve">Data check </w:t>
      </w:r>
      <w:r>
        <w:rPr>
          <w:b/>
        </w:rPr>
        <w:t>after cleaning</w:t>
      </w:r>
      <w:r>
        <w:t xml:space="preserve">. Should return a data frame with only </w:t>
      </w:r>
      <w:r>
        <w:rPr>
          <w:rStyle w:val="VerbatimChar"/>
        </w:rPr>
        <w:t>patientID %in% c(120, 122)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44093F" w:rsidTr="00CE52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hasM12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</w:t>
            </w:r>
          </w:p>
        </w:tc>
      </w:tr>
    </w:tbl>
    <w:p w:rsidR="0044093F" w:rsidRDefault="00BE36B2">
      <w:pPr>
        <w:pStyle w:val="Heading2"/>
      </w:pPr>
      <w:bookmarkStart w:id="3" w:name="create-analytic-data-frames-for-each-aim"/>
      <w:r>
        <w:t>Create analytic data frames for each aim</w:t>
      </w:r>
      <w:bookmarkEnd w:id="3"/>
    </w:p>
    <w:p w:rsidR="0044093F" w:rsidRDefault="00BE36B2">
      <w:pPr>
        <w:pStyle w:val="FirstParagraph"/>
      </w:pPr>
      <w:r>
        <w:t>Aim 1</w:t>
      </w:r>
    </w:p>
    <w:p w:rsidR="0044093F" w:rsidRDefault="00BE36B2">
      <w:pPr>
        <w:pStyle w:val="SourceCode"/>
      </w:pPr>
      <w:r>
        <w:rPr>
          <w:rStyle w:val="VerbatimChar"/>
        </w:rPr>
        <w:t>## Classes 'tbl_df', 'tbl' and 'data.frame'</w:t>
      </w:r>
      <w:r>
        <w:rPr>
          <w:rStyle w:val="VerbatimChar"/>
        </w:rPr>
        <w:t>:    58 obs. of  9 variables:</w:t>
      </w:r>
      <w:r>
        <w:br/>
      </w:r>
      <w:r>
        <w:rPr>
          <w:rStyle w:val="VerbatimChar"/>
        </w:rPr>
        <w:t>##  $ sampleID              : num  1 2 3 4 5 6 7 8 9 10 ...</w:t>
      </w:r>
      <w:r>
        <w:br/>
      </w:r>
      <w:r>
        <w:rPr>
          <w:rStyle w:val="VerbatimChar"/>
        </w:rPr>
        <w:t>##  $ patientID             : Factor w/ 20 levels "118","119","120",..: 1 1 1 2 2 2 3 3 4 4 ...</w:t>
      </w:r>
      <w:r>
        <w:br/>
      </w:r>
      <w:r>
        <w:rPr>
          <w:rStyle w:val="VerbatimChar"/>
        </w:rPr>
        <w:t>##  $ visitMonth            : Factor w/ 3 levels "0","3","12": 1 2 3 1</w:t>
      </w:r>
      <w:r>
        <w:rPr>
          <w:rStyle w:val="VerbatimChar"/>
        </w:rPr>
        <w:t xml:space="preserve"> 2 3 1 3 1 3 ...</w:t>
      </w:r>
      <w:r>
        <w:br/>
      </w:r>
      <w:r>
        <w:rPr>
          <w:rStyle w:val="VerbatimChar"/>
        </w:rPr>
        <w:t>##  $ studyArm              : Factor w/ 2 levels "LA","Placebo": 1 1 1 2 2 2 2 2 2 2 ...</w:t>
      </w:r>
      <w:r>
        <w:br/>
      </w:r>
      <w:r>
        <w:rPr>
          <w:rStyle w:val="VerbatimChar"/>
        </w:rPr>
        <w:t>##  $ normalizedConcGSH     : num  125 101 137 87 171 ...</w:t>
      </w:r>
      <w:r>
        <w:br/>
      </w:r>
      <w:r>
        <w:rPr>
          <w:rStyle w:val="VerbatimChar"/>
        </w:rPr>
        <w:t>##  $ normalizedConcGSSG    : num  0.931 0.639 0.828 0.693 1.291 ...</w:t>
      </w:r>
      <w:r>
        <w:br/>
      </w:r>
      <w:r>
        <w:rPr>
          <w:rStyle w:val="VerbatimChar"/>
        </w:rPr>
        <w:t>##  $ normalizedConcStd</w:t>
      </w:r>
      <w:r>
        <w:rPr>
          <w:rStyle w:val="VerbatimChar"/>
        </w:rPr>
        <w:t>EGSH : num  2.287 2.06 0.0847 0.3121 1.1748 ...</w:t>
      </w:r>
      <w:r>
        <w:br/>
      </w:r>
      <w:r>
        <w:rPr>
          <w:rStyle w:val="VerbatimChar"/>
        </w:rPr>
        <w:t>##  $ normalizedConcStdEGSSG: num  0.223 0.17 0.229 0.186 0.352 ...</w:t>
      </w:r>
      <w:r>
        <w:br/>
      </w:r>
      <w:r>
        <w:rPr>
          <w:rStyle w:val="VerbatimChar"/>
        </w:rPr>
        <w:t>##  $ normalizedConcRatio   : num  134 158 166 126 132 ...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060"/>
        <w:gridCol w:w="1175"/>
        <w:gridCol w:w="1097"/>
        <w:gridCol w:w="2018"/>
        <w:gridCol w:w="2101"/>
        <w:gridCol w:w="2125"/>
      </w:tblGrid>
      <w:tr w:rsidR="0044093F" w:rsidTr="00CE52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lastRenderedPageBreak/>
              <w:t>patientID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visitMonth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normalizedConcGSH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normalizedConcGSSG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normalizedConc</w:t>
            </w:r>
            <w:r>
              <w:t>Ratio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5.0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4.39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00.7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57.79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7.3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65.82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96.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6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52.45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1.2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1.92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10.3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8.95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7.6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7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68.90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86.8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5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69.44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09.1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71.58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75.8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.0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71.36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4.9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9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0.36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0.2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75.25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02.1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8.02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2.3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51.86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70.9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76.26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64.8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9.21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59.8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68.87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56.8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65.67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1.3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0.53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17.5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6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73.03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66.1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76.27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5.5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8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66.15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3.0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52.21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5.2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7.36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11.4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57.75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0.4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8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3.15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3.6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60.44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01.7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6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70.28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92.3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5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60.44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08.9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6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66.27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86.9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5.56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71.0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.2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2.47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85.7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.4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1.09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08.9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4.69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4.2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3.82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4.4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7.89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6.2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4.53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93.2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7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6.19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91.8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3.24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16.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8.79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83.9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.4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4.82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9.5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.0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6.79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16.7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5.19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09.9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55.24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3.9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60.95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3.3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8.21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62.9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.1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0.65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56.3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7.41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61.1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1.52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3.5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5.84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69.1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.3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7.29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97.6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5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76.13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10.2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2.08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97.0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7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3.97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09.4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32.14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5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00.7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46.84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5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93.7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7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1.86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lastRenderedPageBreak/>
              <w:t>15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96.0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0.8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center"/>
            </w:pPr>
            <w:r>
              <w:t>120.52</w:t>
            </w:r>
          </w:p>
        </w:tc>
      </w:tr>
    </w:tbl>
    <w:p w:rsidR="0044093F" w:rsidRDefault="00BE36B2">
      <w:pPr>
        <w:pStyle w:val="BodyText"/>
      </w:pPr>
      <w:r>
        <w:t>Aim 2</w:t>
      </w:r>
    </w:p>
    <w:p w:rsidR="0044093F" w:rsidRDefault="00BE36B2">
      <w:pPr>
        <w:pStyle w:val="SourceCode"/>
      </w:pPr>
      <w:r>
        <w:rPr>
          <w:rStyle w:val="VerbatimChar"/>
        </w:rPr>
        <w:t>## Classes 'tbl_df', 'tbl' and 'data.frame':    20 obs. of  8 variables:</w:t>
      </w:r>
      <w:r>
        <w:br/>
      </w:r>
      <w:r>
        <w:rPr>
          <w:rStyle w:val="VerbatimChar"/>
        </w:rPr>
        <w:t>##  $ patientID          : Factor w/ 20 levels "118","119","120",..: 1 2 3 4 5 6 7 8 9 10 ...</w:t>
      </w:r>
      <w:r>
        <w:br/>
      </w:r>
      <w:r>
        <w:rPr>
          <w:rStyle w:val="VerbatimChar"/>
        </w:rPr>
        <w:t>##  $ studyArm           : Factor w/ 2 levels "LA","Placebo": 1 2 2 2 1 1 2 1 1 2 ...</w:t>
      </w:r>
      <w:r>
        <w:br/>
      </w:r>
      <w:r>
        <w:rPr>
          <w:rStyle w:val="VerbatimChar"/>
        </w:rPr>
        <w:t>##  $ concRatioM0        : num  134 126 135 128 152 ...</w:t>
      </w:r>
      <w:r>
        <w:br/>
      </w:r>
      <w:r>
        <w:rPr>
          <w:rStyle w:val="VerbatimChar"/>
        </w:rPr>
        <w:t>##  $ concRatioM12       : num  166 131 144 135 129 ...</w:t>
      </w:r>
      <w:r>
        <w:br/>
      </w:r>
      <w:r>
        <w:rPr>
          <w:rStyle w:val="VerbatimChar"/>
        </w:rPr>
        <w:t xml:space="preserve">##  $ pctChangeConcRatio : num  23.39 4.4 6.78 5.2 -15.41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brainAtrophy       : num  0.358 -2.026 -1.544 0.534 -0.679 ...</w:t>
      </w:r>
      <w:r>
        <w:br/>
      </w:r>
      <w:r>
        <w:rPr>
          <w:rStyle w:val="VerbatimChar"/>
        </w:rPr>
        <w:t>##  $ wholeBrainVol      : num  1389025 1437526 1385963 1393046 1413702 ...</w:t>
      </w:r>
      <w:r>
        <w:br/>
      </w:r>
      <w:r>
        <w:rPr>
          <w:rStyle w:val="VerbatimChar"/>
        </w:rPr>
        <w:t>##  $ wholeBrainVolScaled: num [1:20, 1] -0.652 0.142 -0.702 -0.586 -0.248 ...</w:t>
      </w:r>
      <w:r>
        <w:br/>
      </w:r>
      <w:r>
        <w:rPr>
          <w:rStyle w:val="VerbatimChar"/>
        </w:rPr>
        <w:t>##   ..- attr(*, "scaled:cen</w:t>
      </w:r>
      <w:r>
        <w:rPr>
          <w:rStyle w:val="VerbatimChar"/>
        </w:rPr>
        <w:t>ter")= num 1428831</w:t>
      </w:r>
      <w:r>
        <w:br/>
      </w:r>
      <w:r>
        <w:rPr>
          <w:rStyle w:val="VerbatimChar"/>
        </w:rPr>
        <w:t>##   ..- attr(*, "scaled:scale")= num 61028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851"/>
        <w:gridCol w:w="878"/>
        <w:gridCol w:w="1088"/>
        <w:gridCol w:w="1174"/>
        <w:gridCol w:w="1591"/>
        <w:gridCol w:w="1130"/>
        <w:gridCol w:w="1217"/>
        <w:gridCol w:w="1647"/>
      </w:tblGrid>
      <w:tr w:rsidR="0044093F" w:rsidTr="00CE52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atientID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concRatioM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concRatioM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pctChangeConcRati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brainAtrophy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wholeBrainVol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wholeBrainVolScaled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4.3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65.8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23.3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8902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65225435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52.4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8.9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15.4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6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1370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24790021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68.9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71.5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0381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40987661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71.3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75.2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1.4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9472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55890808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8.0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76.2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9.0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6559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60244636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9.2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65.6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9.0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1.5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4235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22157254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0.5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76.2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25.4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9483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.08157144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4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66.1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7.3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11.3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1.1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3241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5869458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4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57.7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60.4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54824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.95665694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70.2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66.2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2.3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1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6338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56623855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5.5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1.0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4.4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2.0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3752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14247847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4.6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3.8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6.7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1.5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8596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70243336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7.8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4.5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5.2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9304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58637150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6.1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8.7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1.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9897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48919566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4.8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5.1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1.7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58315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2.52871095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55.2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8.2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4.5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2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6033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51628125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0.6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1.5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2.1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9365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57634163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5.8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76.1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9.9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1.7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3949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1.46386607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4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2.0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2.1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8.2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2.0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5521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1.20633292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6.8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0.5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17.9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1.2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8115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78117069</w:t>
            </w:r>
          </w:p>
        </w:tc>
      </w:tr>
    </w:tbl>
    <w:p w:rsidR="0044093F" w:rsidRDefault="00BE36B2">
      <w:pPr>
        <w:pStyle w:val="Heading1"/>
      </w:pPr>
      <w:bookmarkStart w:id="4" w:name="aim-1"/>
      <w:r>
        <w:t>Aim 1</w:t>
      </w:r>
      <w:bookmarkEnd w:id="4"/>
    </w:p>
    <w:p w:rsidR="0044093F" w:rsidRDefault="00BE36B2">
      <w:pPr>
        <w:pStyle w:val="FirstParagraph"/>
      </w:pPr>
      <w:r>
        <w:t xml:space="preserve">The model for Aim 1 will be a random intercept linear model. Estimation will use the </w:t>
      </w:r>
      <w:r>
        <w:rPr>
          <w:i/>
        </w:rPr>
        <w:t>lme4</w:t>
      </w:r>
      <w:r>
        <w:t xml:space="preserve"> package.</w:t>
      </w:r>
    </w:p>
    <w:p w:rsidR="0044093F" w:rsidRDefault="00BE36B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cite lme4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Douglas Bates, Martin Maechler, Ben Bolker, Steve Walker (2015).</w:t>
      </w:r>
      <w:r>
        <w:br/>
      </w:r>
      <w:r>
        <w:rPr>
          <w:rStyle w:val="VerbatimChar"/>
        </w:rPr>
        <w:t>##   Fitting Linear Mixed-Effects Models Using lme4. Journal of</w:t>
      </w:r>
      <w:r>
        <w:br/>
      </w:r>
      <w:r>
        <w:rPr>
          <w:rStyle w:val="VerbatimChar"/>
        </w:rPr>
        <w:t>##   Statistical Software, 67(1), 1-48. doi:10.18637/jss.v067.i01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Article{,</w:t>
      </w:r>
      <w:r>
        <w:br/>
      </w:r>
      <w:r>
        <w:rPr>
          <w:rStyle w:val="VerbatimChar"/>
        </w:rPr>
        <w:lastRenderedPageBreak/>
        <w:t>##     title = {Fitting Linear Mixed-Effects Models Using {lme4}</w:t>
      </w:r>
      <w:r>
        <w:rPr>
          <w:rStyle w:val="VerbatimChar"/>
        </w:rPr>
        <w:t>},</w:t>
      </w:r>
      <w:r>
        <w:br/>
      </w:r>
      <w:r>
        <w:rPr>
          <w:rStyle w:val="VerbatimChar"/>
        </w:rPr>
        <w:t>##     author = {Douglas Bates and Martin M{\"a}chler and Ben Bolker and Steve Walker},</w:t>
      </w:r>
      <w:r>
        <w:br/>
      </w:r>
      <w:r>
        <w:rPr>
          <w:rStyle w:val="VerbatimChar"/>
        </w:rPr>
        <w:t>##     journal = {Journal of Statistical Software},</w:t>
      </w:r>
      <w:r>
        <w:br/>
      </w:r>
      <w:r>
        <w:rPr>
          <w:rStyle w:val="VerbatimChar"/>
        </w:rPr>
        <w:t>##     year = {2015},</w:t>
      </w:r>
      <w:r>
        <w:br/>
      </w:r>
      <w:r>
        <w:rPr>
          <w:rStyle w:val="VerbatimChar"/>
        </w:rPr>
        <w:t>##     volume = {67},</w:t>
      </w:r>
      <w:r>
        <w:br/>
      </w:r>
      <w:r>
        <w:rPr>
          <w:rStyle w:val="VerbatimChar"/>
        </w:rPr>
        <w:t>##     number = {1},</w:t>
      </w:r>
      <w:r>
        <w:br/>
      </w:r>
      <w:r>
        <w:rPr>
          <w:rStyle w:val="VerbatimChar"/>
        </w:rPr>
        <w:t>##     pages = {1--48},</w:t>
      </w:r>
      <w:r>
        <w:br/>
      </w:r>
      <w:r>
        <w:rPr>
          <w:rStyle w:val="VerbatimChar"/>
        </w:rPr>
        <w:t>##     doi = {10.18637/j</w:t>
      </w:r>
      <w:r>
        <w:rPr>
          <w:rStyle w:val="VerbatimChar"/>
        </w:rPr>
        <w:t>ss.v067.i01},</w:t>
      </w:r>
      <w:r>
        <w:br/>
      </w:r>
      <w:r>
        <w:rPr>
          <w:rStyle w:val="VerbatimChar"/>
        </w:rPr>
        <w:t>##   }</w:t>
      </w:r>
    </w:p>
    <w:p w:rsidR="0044093F" w:rsidRDefault="00BE36B2">
      <w:pPr>
        <w:pStyle w:val="FirstParagraph"/>
      </w:pPr>
      <w:r>
        <w:t>The model is</w:t>
      </w:r>
    </w:p>
    <w:p w:rsidR="0044093F" w:rsidRDefault="00BE36B2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3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12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3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12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mr>
          </m:m>
        </m:oMath>
      </m:oMathPara>
    </w:p>
    <w:p w:rsidR="0044093F" w:rsidRDefault="00BE36B2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the random intercept component for each study subject </w:t>
      </w:r>
      <m:oMath>
        <m:r>
          <w:rPr>
            <w:rFonts w:ascii="Cambria Math" w:hAnsi="Cambria Math"/>
          </w:rPr>
          <m:t>j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</w:t>
      </w:r>
      <w:r>
        <w:t>is the random error.</w:t>
      </w:r>
    </w:p>
    <w:p w:rsidR="0044093F" w:rsidRDefault="00BE36B2">
      <w:pPr>
        <w:pStyle w:val="Heading2"/>
      </w:pPr>
      <w:bookmarkStart w:id="5" w:name="normalized-gshgssg-concentration-ratio"/>
      <w:r>
        <w:t>Normalized GSH:GSSG concentration ratio</w:t>
      </w:r>
      <w:bookmarkEnd w:id="5"/>
    </w:p>
    <w:p w:rsidR="0044093F" w:rsidRDefault="00BE36B2">
      <w:pPr>
        <w:pStyle w:val="CaptionedFigure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 descr="figures/lineplotNormalizedConcRati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Ratio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093F" w:rsidRDefault="00BE36B2">
      <w:pPr>
        <w:pStyle w:val="ImageCaption"/>
      </w:pPr>
      <w:r>
        <w:t>figures/lineplotNormalizedConcRatio.png</w:t>
      </w:r>
    </w:p>
    <w:p w:rsidR="0044093F" w:rsidRDefault="00BE36B2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2" name="Picture" descr="figures/plotNormalizedConcSlop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lotNormalizedConcSlop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093F" w:rsidRDefault="00BE36B2">
      <w:pPr>
        <w:pStyle w:val="ImageCaption"/>
      </w:pPr>
      <w:r>
        <w:t>figures/plotNormalizedConcSlope.png</w:t>
      </w:r>
    </w:p>
    <w:p w:rsidR="0044093F" w:rsidRDefault="00BE36B2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416"/>
        <w:gridCol w:w="774"/>
      </w:tblGrid>
      <w:tr w:rsidR="0044093F" w:rsidTr="00CE52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pvalue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54.9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4.3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5.3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000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21.9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6.1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3.5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023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5.7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9995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8.4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5.7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.4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1478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.2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8.3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8830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3.2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8.1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4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6891</w:t>
            </w:r>
          </w:p>
        </w:tc>
      </w:tr>
    </w:tbl>
    <w:p w:rsidR="0044093F" w:rsidRDefault="00BE36B2">
      <w:pPr>
        <w:pStyle w:val="SourceCode"/>
      </w:pPr>
      <w:r>
        <w:rPr>
          <w:rStyle w:val="VerbatimChar"/>
        </w:rPr>
        <w:t>## Note: uncertainty of the random effects parameters are not taken into account for confidence intervals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817"/>
        <w:gridCol w:w="416"/>
        <w:gridCol w:w="1020"/>
        <w:gridCol w:w="951"/>
        <w:gridCol w:w="977"/>
      </w:tblGrid>
      <w:tr w:rsidR="0044093F" w:rsidTr="00CE52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x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predicted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conf.low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conf.high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54.903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6.322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63.4839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54.907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6.326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63.4879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63.388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54.807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71.9686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2.978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4.398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1.5595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4.225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5.645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2.8063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8.193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9.612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6.7741</w:t>
            </w:r>
          </w:p>
        </w:tc>
      </w:tr>
    </w:tbl>
    <w:p w:rsidR="0044093F" w:rsidRDefault="00BE36B2">
      <w:pPr>
        <w:pStyle w:val="SourceCode"/>
      </w:pPr>
      <w:r>
        <w:rPr>
          <w:rStyle w:val="VerbatimChar"/>
        </w:rPr>
        <w:t>## Note: uncertainty of the random effects parameters are not taken into account for confidence intervals.</w:t>
      </w:r>
    </w:p>
    <w:p w:rsidR="0044093F" w:rsidRDefault="00BE36B2">
      <w:pPr>
        <w:pStyle w:val="FirstParagraph"/>
      </w:pPr>
      <w:r>
        <w:t>Details (not shown).</w:t>
      </w:r>
    </w:p>
    <w:p w:rsidR="0044093F" w:rsidRDefault="00BE36B2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44093F" w:rsidRDefault="00BE36B2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44093F" w:rsidRDefault="00BE36B2">
      <w:pPr>
        <w:pStyle w:val="Heading2"/>
      </w:pPr>
      <w:bookmarkStart w:id="6" w:name="normalized-concentration-gsh"/>
      <w:r>
        <w:lastRenderedPageBreak/>
        <w:t>Normalized concentration GSH</w:t>
      </w:r>
      <w:bookmarkEnd w:id="6"/>
    </w:p>
    <w:p w:rsidR="0044093F" w:rsidRDefault="00BE36B2">
      <w:pPr>
        <w:pStyle w:val="CaptionedFigure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" name="Picture" descr="figures/lineplotNormalizedConcGS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H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093F" w:rsidRDefault="00BE36B2">
      <w:pPr>
        <w:pStyle w:val="ImageCaption"/>
      </w:pPr>
      <w:r>
        <w:t>figures/lineplotNormalizedConcGSH.png</w:t>
      </w:r>
    </w:p>
    <w:p w:rsidR="0044093F" w:rsidRDefault="00BE36B2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416"/>
        <w:gridCol w:w="774"/>
      </w:tblGrid>
      <w:tr w:rsidR="0044093F" w:rsidTr="00CE52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pvalue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6.2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8.7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4.3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000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3.6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.4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3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7694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5.2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0.6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5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6230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9.6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0.6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3685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3.0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5.5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4077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2.5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5.0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1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8676</w:t>
            </w:r>
          </w:p>
        </w:tc>
      </w:tr>
    </w:tbl>
    <w:p w:rsidR="0044093F" w:rsidRDefault="00BE36B2">
      <w:pPr>
        <w:pStyle w:val="BodyText"/>
      </w:pPr>
      <w:r>
        <w:t>Details (not shown).</w:t>
      </w:r>
    </w:p>
    <w:p w:rsidR="0044093F" w:rsidRDefault="00BE36B2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44093F" w:rsidRDefault="00BE36B2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44093F" w:rsidRDefault="00BE36B2">
      <w:pPr>
        <w:pStyle w:val="Heading2"/>
      </w:pPr>
      <w:bookmarkStart w:id="7" w:name="normalized-concentration-gssg"/>
      <w:r>
        <w:lastRenderedPageBreak/>
        <w:t>Normalized concentration GSSG</w:t>
      </w:r>
      <w:bookmarkEnd w:id="7"/>
    </w:p>
    <w:p w:rsidR="0044093F" w:rsidRDefault="00BE36B2">
      <w:pPr>
        <w:pStyle w:val="CaptionedFigure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" name="Picture" descr="figures/lineplotNormalizedConcGSS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SG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093F" w:rsidRDefault="00BE36B2">
      <w:pPr>
        <w:pStyle w:val="ImageCaption"/>
      </w:pPr>
      <w:r>
        <w:t>figures/lineplotNormalizedConcGSSG.png</w:t>
      </w:r>
    </w:p>
    <w:p w:rsidR="0044093F" w:rsidRDefault="00BE36B2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</w:t>
      </w:r>
      <w:r>
        <w:t>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416"/>
        <w:gridCol w:w="774"/>
      </w:tblGrid>
      <w:tr w:rsidR="0044093F" w:rsidTr="00CE52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pvalue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2.4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000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.1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2621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3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7196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8726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5383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9629</w:t>
            </w:r>
          </w:p>
        </w:tc>
      </w:tr>
    </w:tbl>
    <w:p w:rsidR="0044093F" w:rsidRDefault="00BE36B2">
      <w:pPr>
        <w:pStyle w:val="BodyText"/>
      </w:pPr>
      <w:r>
        <w:t>Details (not shown).</w:t>
      </w:r>
    </w:p>
    <w:p w:rsidR="0044093F" w:rsidRDefault="00BE36B2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44093F" w:rsidRDefault="00BE36B2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44093F" w:rsidRDefault="00BE36B2">
      <w:pPr>
        <w:pStyle w:val="Heading2"/>
      </w:pPr>
      <w:bookmarkStart w:id="8" w:name="interpretation"/>
      <w:r>
        <w:lastRenderedPageBreak/>
        <w:t>Interpretation</w:t>
      </w:r>
      <w:bookmarkEnd w:id="8"/>
    </w:p>
    <w:p w:rsidR="0044093F" w:rsidRDefault="00BE36B2">
      <w:pPr>
        <w:pStyle w:val="Heading3"/>
      </w:pPr>
      <w:bookmarkStart w:id="9" w:name="normalized-concentration-ratio"/>
      <w:r>
        <w:t>Normalized concentration ratio</w:t>
      </w:r>
      <w:bookmarkEnd w:id="9"/>
    </w:p>
    <w:p w:rsidR="0044093F" w:rsidRDefault="00BE36B2">
      <w:pPr>
        <w:pStyle w:val="Compact"/>
        <w:numPr>
          <w:ilvl w:val="0"/>
          <w:numId w:val="4"/>
        </w:numPr>
      </w:pPr>
      <w:r>
        <w:t>Normalized concentration ratio was significantly different between placebo and LA</w:t>
      </w:r>
    </w:p>
    <w:p w:rsidR="0044093F" w:rsidRDefault="00BE36B2">
      <w:pPr>
        <w:pStyle w:val="Compact"/>
        <w:numPr>
          <w:ilvl w:val="1"/>
          <w:numId w:val="5"/>
        </w:numPr>
      </w:pPr>
      <w:r>
        <w:t>Difference between placebo and LA at baseline visit was -21.9 (p-value = 0.0023)</w:t>
      </w:r>
    </w:p>
    <w:p w:rsidR="0044093F" w:rsidRDefault="00BE36B2">
      <w:pPr>
        <w:pStyle w:val="Compact"/>
        <w:numPr>
          <w:ilvl w:val="1"/>
          <w:numId w:val="5"/>
        </w:numPr>
      </w:pPr>
      <w:r>
        <w:t>Difference between placebo and LA at 3-month visit was -20.7 (p-value = 0.0055)</w:t>
      </w:r>
    </w:p>
    <w:p w:rsidR="0044093F" w:rsidRDefault="00BE36B2">
      <w:pPr>
        <w:pStyle w:val="Compact"/>
        <w:numPr>
          <w:ilvl w:val="1"/>
          <w:numId w:val="5"/>
        </w:numPr>
      </w:pPr>
      <w:r>
        <w:t>Difference be</w:t>
      </w:r>
      <w:r>
        <w:t>tween placebo and LA at 12-month visit was -25.2 (p-value = 7.2 × 10-4)</w:t>
      </w:r>
    </w:p>
    <w:p w:rsidR="0044093F" w:rsidRDefault="00BE36B2">
      <w:pPr>
        <w:pStyle w:val="Compact"/>
        <w:numPr>
          <w:ilvl w:val="1"/>
          <w:numId w:val="5"/>
        </w:numPr>
      </w:pPr>
      <w:r>
        <w:t xml:space="preserve">Difference between placebo and LA at baseline visit was not significantly different compared to month 3 or month 12 visits (i.e., difference between placebo and LA was significant at </w:t>
      </w:r>
      <w:r>
        <w:rPr>
          <w:b/>
        </w:rPr>
        <w:t>a</w:t>
      </w:r>
      <w:r>
        <w:rPr>
          <w:b/>
        </w:rPr>
        <w:t>ll visits</w:t>
      </w:r>
      <w:r>
        <w:t>)</w:t>
      </w:r>
    </w:p>
    <w:p w:rsidR="0044093F" w:rsidRDefault="00BE36B2">
      <w:pPr>
        <w:pStyle w:val="Compact"/>
        <w:numPr>
          <w:ilvl w:val="1"/>
          <w:numId w:val="5"/>
        </w:numPr>
      </w:pPr>
      <w:r>
        <w:t>Global difference between placebo and LA was -22.5 (p-value = 3.3 × 10-5)</w:t>
      </w:r>
    </w:p>
    <w:p w:rsidR="0044093F" w:rsidRDefault="00BE36B2">
      <w:pPr>
        <w:pStyle w:val="Compact"/>
        <w:numPr>
          <w:ilvl w:val="0"/>
          <w:numId w:val="4"/>
        </w:numPr>
      </w:pPr>
      <w:r>
        <w:t>Normalized concentration ratio was not significantly different between visits, either within the placebo group or LA group</w:t>
      </w:r>
    </w:p>
    <w:p w:rsidR="0044093F" w:rsidRDefault="00BE36B2">
      <w:pPr>
        <w:pStyle w:val="Compact"/>
        <w:numPr>
          <w:ilvl w:val="1"/>
          <w:numId w:val="6"/>
        </w:numPr>
      </w:pPr>
      <w:r>
        <w:t>Among LA: difference between 3-month visit and b</w:t>
      </w:r>
      <w:r>
        <w:t>aseline was 0.00397 (p-value = 1)</w:t>
      </w:r>
    </w:p>
    <w:p w:rsidR="0044093F" w:rsidRDefault="00BE36B2">
      <w:pPr>
        <w:pStyle w:val="Compact"/>
        <w:numPr>
          <w:ilvl w:val="1"/>
          <w:numId w:val="6"/>
        </w:numPr>
      </w:pPr>
      <w:r>
        <w:t>Among LA: difference between 12-month visit and baseline was 8.48 (p-value = 0.15)</w:t>
      </w:r>
    </w:p>
    <w:p w:rsidR="0044093F" w:rsidRDefault="00BE36B2">
      <w:pPr>
        <w:pStyle w:val="Compact"/>
        <w:numPr>
          <w:ilvl w:val="1"/>
          <w:numId w:val="6"/>
        </w:numPr>
      </w:pPr>
      <w:r>
        <w:t>Among placebo: difference between 3-month visit and baseline was 1.25 (p-value = 0.84)</w:t>
      </w:r>
    </w:p>
    <w:p w:rsidR="0044093F" w:rsidRDefault="00BE36B2">
      <w:pPr>
        <w:pStyle w:val="Compact"/>
        <w:numPr>
          <w:ilvl w:val="1"/>
          <w:numId w:val="6"/>
        </w:numPr>
      </w:pPr>
      <w:r>
        <w:t>Among placebo: difference between 12-month visit and</w:t>
      </w:r>
      <w:r>
        <w:t xml:space="preserve"> baseline was 5.21 (p-value = 0.37)</w:t>
      </w:r>
    </w:p>
    <w:p w:rsidR="0044093F" w:rsidRDefault="00BE36B2">
      <w:pPr>
        <w:pStyle w:val="Compact"/>
        <w:numPr>
          <w:ilvl w:val="0"/>
          <w:numId w:val="4"/>
        </w:numPr>
      </w:pPr>
      <w:r>
        <w:t>The differences in normalized concentration ratio from baseline were not significantly different between LA and placebo</w:t>
      </w:r>
    </w:p>
    <w:p w:rsidR="0044093F" w:rsidRDefault="00BE36B2">
      <w:pPr>
        <w:pStyle w:val="Compact"/>
        <w:numPr>
          <w:ilvl w:val="1"/>
          <w:numId w:val="7"/>
        </w:numPr>
      </w:pPr>
      <w:r>
        <w:t>Baseline to 3-months: 1.24 (p-value = 0.88)</w:t>
      </w:r>
    </w:p>
    <w:p w:rsidR="0044093F" w:rsidRDefault="00BE36B2">
      <w:pPr>
        <w:pStyle w:val="Compact"/>
        <w:numPr>
          <w:ilvl w:val="1"/>
          <w:numId w:val="7"/>
        </w:numPr>
      </w:pPr>
      <w:r>
        <w:t>Baseline to 12-months: -3.27 (p-value = 0.69)</w:t>
      </w:r>
    </w:p>
    <w:p w:rsidR="0044093F" w:rsidRDefault="00BE36B2">
      <w:pPr>
        <w:pStyle w:val="CaptionedFigure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" name="Picture" descr="figures/predictedNormalizedConcRati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redictedNormalizedConcRatio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093F" w:rsidRDefault="00BE36B2">
      <w:pPr>
        <w:pStyle w:val="ImageCaption"/>
      </w:pPr>
      <w:r>
        <w:t>figures/predictedNormalizedConcRatio.png</w:t>
      </w:r>
    </w:p>
    <w:p w:rsidR="0044093F" w:rsidRDefault="00BE36B2">
      <w:pPr>
        <w:pStyle w:val="Heading3"/>
      </w:pPr>
      <w:bookmarkStart w:id="10" w:name="normalized-gsh-concentration"/>
      <w:r>
        <w:lastRenderedPageBreak/>
        <w:t>Normalized GSH concentration</w:t>
      </w:r>
      <w:bookmarkEnd w:id="10"/>
    </w:p>
    <w:p w:rsidR="0044093F" w:rsidRDefault="00BE36B2">
      <w:pPr>
        <w:pStyle w:val="Compact"/>
        <w:numPr>
          <w:ilvl w:val="0"/>
          <w:numId w:val="8"/>
        </w:numPr>
      </w:pPr>
      <w:r>
        <w:t>Normalized GSH concentration was not significantly different between study arm or visits</w:t>
      </w:r>
    </w:p>
    <w:p w:rsidR="0044093F" w:rsidRDefault="00BE36B2">
      <w:pPr>
        <w:pStyle w:val="Heading3"/>
      </w:pPr>
      <w:bookmarkStart w:id="11" w:name="normalized-gssg-concentration"/>
      <w:r>
        <w:t>Normalized GSSG concentration</w:t>
      </w:r>
      <w:bookmarkEnd w:id="11"/>
    </w:p>
    <w:p w:rsidR="0044093F" w:rsidRDefault="00BE36B2">
      <w:pPr>
        <w:pStyle w:val="Compact"/>
        <w:numPr>
          <w:ilvl w:val="0"/>
          <w:numId w:val="9"/>
        </w:numPr>
      </w:pPr>
      <w:r>
        <w:t>Normalized GSSG concentration was not significantly different betwe</w:t>
      </w:r>
      <w:r>
        <w:t>en study arm or visits</w:t>
      </w:r>
    </w:p>
    <w:p w:rsidR="0044093F" w:rsidRDefault="00BE36B2">
      <w:pPr>
        <w:pStyle w:val="Heading1"/>
      </w:pPr>
      <w:bookmarkStart w:id="12" w:name="aim-2"/>
      <w:r>
        <w:t>Aim 2</w:t>
      </w:r>
      <w:bookmarkEnd w:id="12"/>
    </w:p>
    <w:p w:rsidR="0044093F" w:rsidRDefault="00BE36B2">
      <w:pPr>
        <w:pStyle w:val="FirstParagraph"/>
      </w:pPr>
      <w:r>
        <w:t>The model for Aim 2 will be a linear regression model.</w:t>
      </w:r>
    </w:p>
    <w:p w:rsidR="0044093F" w:rsidRDefault="00BE36B2">
      <w:pPr>
        <w:pStyle w:val="BodyText"/>
      </w:pPr>
      <w:r>
        <w:t>The model is</w:t>
      </w:r>
    </w:p>
    <w:p w:rsidR="0044093F" w:rsidRDefault="00BE36B2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% brain atrophy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%</m:t>
              </m:r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GSH:GSSG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44093F" w:rsidRDefault="00BE36B2">
      <w:pPr>
        <w:pStyle w:val="Heading2"/>
      </w:pPr>
      <w:bookmarkStart w:id="13" w:name="month-brain-atrophy"/>
      <w:r>
        <w:t>24-month brain atrophy</w:t>
      </w:r>
      <w:bookmarkEnd w:id="13"/>
    </w:p>
    <w:p w:rsidR="0044093F" w:rsidRDefault="00BE36B2">
      <w:pPr>
        <w:pStyle w:val="CaptionedFigure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6" name="Picture" descr="figures/boxplotBrainAtrophy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oxplotBrainAtrophy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093F" w:rsidRDefault="00BE36B2">
      <w:pPr>
        <w:pStyle w:val="ImageCaption"/>
      </w:pPr>
      <w:r>
        <w:t>figures/boxplotBrainAtrophy.png</w:t>
      </w:r>
    </w:p>
    <w:p w:rsidR="0044093F" w:rsidRDefault="00BE36B2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7" name="Picture" descr="figures/scatterplotBrainAtrophy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catterplotBrainAtrophy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093F" w:rsidRDefault="00BE36B2">
      <w:pPr>
        <w:pStyle w:val="ImageCaption"/>
      </w:pPr>
      <w:r>
        <w:t>figures/scatterplotBrainAtrophy.png</w:t>
      </w:r>
    </w:p>
    <w:p w:rsidR="0044093F" w:rsidRDefault="00BE36B2">
      <w:pPr>
        <w:pStyle w:val="BodyText"/>
      </w:pPr>
      <w:r>
        <w:t>Linear model.</w:t>
      </w:r>
    </w:p>
    <w:p w:rsidR="0044093F" w:rsidRDefault="00BE36B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pctChangeConcRatio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330 -0.8445 -0.2278  0.9139  1.6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Estimate Std. Error t value Pr</w:t>
      </w:r>
      <w:r>
        <w:rPr>
          <w:rStyle w:val="VerbatimChar"/>
        </w:rPr>
        <w:t xml:space="preserve">(&gt;|t|)   </w:t>
      </w:r>
      <w:r>
        <w:br/>
      </w:r>
      <w:r>
        <w:rPr>
          <w:rStyle w:val="VerbatimChar"/>
        </w:rPr>
        <w:t>## (Intercept)        -0.845579   0.243916  -3.467  0.00275 **</w:t>
      </w:r>
      <w:r>
        <w:br/>
      </w:r>
      <w:r>
        <w:rPr>
          <w:rStyle w:val="VerbatimChar"/>
        </w:rPr>
        <w:t xml:space="preserve">## pctChangeConcRatio  0.006138   0.016436   0.373  0.71316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015 on 18 deg</w:t>
      </w:r>
      <w:r>
        <w:rPr>
          <w:rStyle w:val="VerbatimChar"/>
        </w:rPr>
        <w:t>rees of freedom</w:t>
      </w:r>
      <w:r>
        <w:br/>
      </w:r>
      <w:r>
        <w:rPr>
          <w:rStyle w:val="VerbatimChar"/>
        </w:rPr>
        <w:t xml:space="preserve">## Multiple R-squared:  0.007689,   Adjusted R-squared:  -0.04744 </w:t>
      </w:r>
      <w:r>
        <w:br/>
      </w:r>
      <w:r>
        <w:rPr>
          <w:rStyle w:val="VerbatimChar"/>
        </w:rPr>
        <w:t>## F-statistic: 0.1395 on 1 and 18 DF,  p-value: 0.7132</w:t>
      </w:r>
    </w:p>
    <w:p w:rsidR="0044093F" w:rsidRDefault="00BE36B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pctChangeConcRatio + studyArm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</w:t>
      </w:r>
      <w:r>
        <w:rPr>
          <w:rStyle w:val="VerbatimChar"/>
        </w:rPr>
        <w:t xml:space="preserve">      1Q   Median       3Q      Max </w:t>
      </w:r>
      <w:r>
        <w:br/>
      </w:r>
      <w:r>
        <w:rPr>
          <w:rStyle w:val="VerbatimChar"/>
        </w:rPr>
        <w:t xml:space="preserve">## -1.30784 -0.69327 -0.02638  0.48161  1.86379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</w:t>
      </w:r>
      <w:r>
        <w:br/>
      </w:r>
      <w:r>
        <w:rPr>
          <w:rStyle w:val="VerbatimChar"/>
        </w:rPr>
        <w:t xml:space="preserve">## (Intercept)        -0.315742   0.293528  -1.076   0.2971  </w:t>
      </w:r>
      <w:r>
        <w:br/>
      </w:r>
      <w:r>
        <w:rPr>
          <w:rStyle w:val="VerbatimChar"/>
        </w:rPr>
        <w:t>## pctChangeConcRatio  0.</w:t>
      </w:r>
      <w:r>
        <w:rPr>
          <w:rStyle w:val="VerbatimChar"/>
        </w:rPr>
        <w:t xml:space="preserve">003663   0.014321   0.256   0.8012  </w:t>
      </w:r>
      <w:r>
        <w:br/>
      </w:r>
      <w:r>
        <w:rPr>
          <w:rStyle w:val="VerbatimChar"/>
        </w:rPr>
        <w:t>## studyArmPlacebo    -1.032810   0.395621  -2.611   0.018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827 on 17 degrees of freedom</w:t>
      </w:r>
      <w:r>
        <w:br/>
      </w:r>
      <w:r>
        <w:rPr>
          <w:rStyle w:val="VerbatimChar"/>
        </w:rPr>
        <w:t xml:space="preserve">## Multiple R-squared:  0.2917, Adjusted R-squared:  0.2083 </w:t>
      </w:r>
      <w:r>
        <w:br/>
      </w:r>
      <w:r>
        <w:rPr>
          <w:rStyle w:val="VerbatimChar"/>
        </w:rPr>
        <w:t>## F-statistic:   3.5 on 2 and 17 DF,  p-value: 0.05334</w:t>
      </w:r>
    </w:p>
    <w:p w:rsidR="0044093F" w:rsidRDefault="00BE36B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rainAtrophy ~ pctChangeConcRatio + studyArm + pctChangeConcRatio:studyArm, </w:t>
      </w:r>
      <w:r>
        <w:br/>
      </w:r>
      <w:r>
        <w:rPr>
          <w:rStyle w:val="VerbatimChar"/>
        </w:rPr>
        <w:t>##    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</w:t>
      </w:r>
      <w:r>
        <w:rPr>
          <w:rStyle w:val="VerbatimChar"/>
        </w:rPr>
        <w:t>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1347 -0.50883  0.03996  0.34823  1.87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Estimate Std. Error t value Pr(&gt;|t|)  </w:t>
      </w:r>
      <w:r>
        <w:br/>
      </w:r>
      <w:r>
        <w:rPr>
          <w:rStyle w:val="VerbatimChar"/>
        </w:rPr>
        <w:t>## (Intercept)                        -0.41864    0.3045</w:t>
      </w:r>
      <w:r>
        <w:rPr>
          <w:rStyle w:val="VerbatimChar"/>
        </w:rPr>
        <w:t xml:space="preserve">2  -1.375   0.1882  </w:t>
      </w:r>
      <w:r>
        <w:br/>
      </w:r>
      <w:r>
        <w:rPr>
          <w:rStyle w:val="VerbatimChar"/>
        </w:rPr>
        <w:t xml:space="preserve">## pctChangeConcRatio                  0.01989    0.02008   0.991   0.3365  </w:t>
      </w:r>
      <w:r>
        <w:br/>
      </w:r>
      <w:r>
        <w:rPr>
          <w:rStyle w:val="VerbatimChar"/>
        </w:rPr>
        <w:t>## studyArmPlacebo                    -0.85676    0.42126  -2.034   0.0589 .</w:t>
      </w:r>
      <w:r>
        <w:br/>
      </w:r>
      <w:r>
        <w:rPr>
          <w:rStyle w:val="VerbatimChar"/>
        </w:rPr>
        <w:t xml:space="preserve">## pctChangeConcRatio:studyArmPlacebo -0.03245    0.02839  -1.143   0.2698 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>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748 on 16 degrees of freedom</w:t>
      </w:r>
      <w:r>
        <w:br/>
      </w:r>
      <w:r>
        <w:rPr>
          <w:rStyle w:val="VerbatimChar"/>
        </w:rPr>
        <w:t xml:space="preserve">## Multiple R-squared:  0.3451, Adjusted R-squared:  0.2224 </w:t>
      </w:r>
      <w:r>
        <w:br/>
      </w:r>
      <w:r>
        <w:rPr>
          <w:rStyle w:val="VerbatimChar"/>
        </w:rPr>
        <w:t>## F-statistic: 2.811 on 3 and 16 DF,  p-value: 0.07279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3218"/>
        <w:gridCol w:w="935"/>
        <w:gridCol w:w="961"/>
        <w:gridCol w:w="873"/>
        <w:gridCol w:w="816"/>
      </w:tblGrid>
      <w:tr w:rsidR="0044093F" w:rsidTr="00CE52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e</w:t>
            </w:r>
            <w:r>
              <w:t>stimate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p.value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4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1.37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1882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ctChangeConcRati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3365</w:t>
            </w:r>
          </w:p>
        </w:tc>
      </w:tr>
      <w:tr w:rsidR="0044093F" w:rsidTr="00CE52F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2.0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589</w:t>
            </w:r>
          </w:p>
        </w:tc>
      </w:tr>
      <w:tr w:rsidR="0044093F" w:rsidTr="00CE52F1">
        <w:tc>
          <w:tcPr>
            <w:tcW w:w="0" w:type="auto"/>
          </w:tcPr>
          <w:p w:rsidR="0044093F" w:rsidRDefault="00BE36B2">
            <w:pPr>
              <w:pStyle w:val="Compact"/>
            </w:pPr>
            <w:r>
              <w:t>pctChangeConcRatio:studyArmPlacebo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-1.14</w:t>
            </w:r>
          </w:p>
        </w:tc>
        <w:tc>
          <w:tcPr>
            <w:tcW w:w="0" w:type="auto"/>
          </w:tcPr>
          <w:p w:rsidR="0044093F" w:rsidRDefault="00BE36B2">
            <w:pPr>
              <w:pStyle w:val="Compact"/>
              <w:jc w:val="right"/>
            </w:pPr>
            <w:r>
              <w:t>0.2698</w:t>
            </w:r>
          </w:p>
        </w:tc>
      </w:tr>
    </w:tbl>
    <w:p w:rsidR="0044093F" w:rsidRDefault="00BE36B2">
      <w:pPr>
        <w:pStyle w:val="BodyText"/>
      </w:pPr>
      <w:r>
        <w:t>Details (not shown).</w:t>
      </w:r>
    </w:p>
    <w:p w:rsidR="0044093F" w:rsidRDefault="00BE36B2">
      <w:pPr>
        <w:pStyle w:val="Heading2"/>
      </w:pPr>
      <w:bookmarkStart w:id="14" w:name="interpretation-1"/>
      <w:r>
        <w:lastRenderedPageBreak/>
        <w:t>Interpretation</w:t>
      </w:r>
      <w:bookmarkEnd w:id="14"/>
    </w:p>
    <w:p w:rsidR="0044093F" w:rsidRDefault="00BE36B2">
      <w:pPr>
        <w:pStyle w:val="Compact"/>
        <w:numPr>
          <w:ilvl w:val="0"/>
          <w:numId w:val="10"/>
        </w:numPr>
      </w:pPr>
      <w:r>
        <w:t>Percent brain atrophy was not significantly associated with GSH:GSSG concentration change</w:t>
      </w:r>
    </w:p>
    <w:p w:rsidR="0044093F" w:rsidRDefault="00BE36B2">
      <w:pPr>
        <w:pStyle w:val="Compact"/>
        <w:numPr>
          <w:ilvl w:val="1"/>
          <w:numId w:val="11"/>
        </w:numPr>
      </w:pPr>
      <m:oMath>
        <m:groupChr>
          <m:groupChrPr>
            <m:chr m:val="̂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β</m:t>
            </m:r>
          </m:e>
        </m:groupChr>
      </m:oMath>
      <w:r>
        <w:t xml:space="preserve"> of 0.00614 (p-value = 0.713)</w:t>
      </w:r>
    </w:p>
    <w:p w:rsidR="0044093F" w:rsidRDefault="00BE36B2">
      <w:pPr>
        <w:pStyle w:val="Compact"/>
        <w:numPr>
          <w:ilvl w:val="1"/>
          <w:numId w:val="11"/>
        </w:numPr>
      </w:pPr>
      <w:r>
        <w:t>Correlation coefficient = 0.0877</w:t>
      </w:r>
    </w:p>
    <w:p w:rsidR="0044093F" w:rsidRDefault="00BE36B2">
      <w:pPr>
        <w:pStyle w:val="Compact"/>
        <w:numPr>
          <w:ilvl w:val="1"/>
          <w:numId w:val="11"/>
        </w:numPr>
      </w:pPr>
      <w:r>
        <w:t>GSH:GSSG concentration change explains 0.769% of the variation in brain atrophy</w:t>
      </w:r>
    </w:p>
    <w:p w:rsidR="0044093F" w:rsidRDefault="00BE36B2">
      <w:pPr>
        <w:pStyle w:val="Compact"/>
        <w:numPr>
          <w:ilvl w:val="0"/>
          <w:numId w:val="10"/>
        </w:numPr>
      </w:pPr>
      <w:r>
        <w:t>The association was s</w:t>
      </w:r>
      <w:r>
        <w:t>till not significant after adjusting for study arm</w:t>
      </w:r>
    </w:p>
    <w:p w:rsidR="0044093F" w:rsidRDefault="00BE36B2">
      <w:pPr>
        <w:pStyle w:val="Compact"/>
        <w:numPr>
          <w:ilvl w:val="1"/>
          <w:numId w:val="12"/>
        </w:numPr>
      </w:pPr>
      <m:oMath>
        <m:groupChr>
          <m:groupChrPr>
            <m:chr m:val="̂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β</m:t>
            </m:r>
          </m:e>
        </m:groupChr>
      </m:oMath>
      <w:r>
        <w:t xml:space="preserve"> of 0.00366 (p-value = 0.801)</w:t>
      </w:r>
    </w:p>
    <w:p w:rsidR="0044093F" w:rsidRDefault="00BE36B2">
      <w:pPr>
        <w:pStyle w:val="Compact"/>
        <w:numPr>
          <w:ilvl w:val="1"/>
          <w:numId w:val="12"/>
        </w:numPr>
      </w:pPr>
      <w:r>
        <w:t>Partial correlation coefficient = 0.0619</w:t>
      </w:r>
    </w:p>
    <w:p w:rsidR="0044093F" w:rsidRDefault="00BE36B2">
      <w:pPr>
        <w:pStyle w:val="Compact"/>
        <w:numPr>
          <w:ilvl w:val="1"/>
          <w:numId w:val="12"/>
        </w:numPr>
      </w:pPr>
      <w:r>
        <w:t>GSH:GSSG concentration change explains 0.383% of the variation in brain atrophy after adjusting for study arm</w:t>
      </w:r>
    </w:p>
    <w:p w:rsidR="0044093F" w:rsidRDefault="00BE36B2">
      <w:pPr>
        <w:pStyle w:val="Heading2"/>
      </w:pPr>
      <w:bookmarkStart w:id="15" w:name="crosssectional-correlation-between-basel"/>
      <w:r>
        <w:t>Crosssectional correlation between baseline GSH:GSSG ratio and brain volume</w:t>
      </w:r>
      <w:bookmarkEnd w:id="15"/>
    </w:p>
    <w:p w:rsidR="0044093F" w:rsidRDefault="00BE36B2">
      <w:pPr>
        <w:pStyle w:val="CaptionedFigure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8" name="Picture" descr="figures/scatterplotBrainVolumeAtBaselin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catterplotBrainVolumeAtBaseline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093F" w:rsidRDefault="00BE36B2">
      <w:pPr>
        <w:pStyle w:val="ImageCaption"/>
      </w:pPr>
      <w:r>
        <w:t>figures/scatterplotBrainVolumeAtBaseline.png</w:t>
      </w:r>
    </w:p>
    <w:p w:rsidR="0044093F" w:rsidRDefault="00BE36B2">
      <w:pPr>
        <w:pStyle w:val="BodyText"/>
      </w:pPr>
      <w:r>
        <w:t>Linear model.</w:t>
      </w:r>
    </w:p>
    <w:p w:rsidR="0044093F" w:rsidRDefault="00BE36B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holeBrainVol ~ concRatioM0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</w:t>
      </w:r>
      <w:r>
        <w:rPr>
          <w:rStyle w:val="VerbatimChar"/>
        </w:rPr>
        <w:t xml:space="preserve">   Max </w:t>
      </w:r>
      <w:r>
        <w:br/>
      </w:r>
      <w:r>
        <w:rPr>
          <w:rStyle w:val="VerbatimChar"/>
        </w:rPr>
        <w:t xml:space="preserve">## -78569 -37987 -19742  20919 165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343187.3   123322.1  10.892 2.36e-09 ***</w:t>
      </w:r>
      <w:r>
        <w:br/>
      </w:r>
      <w:r>
        <w:rPr>
          <w:rStyle w:val="VerbatimChar"/>
        </w:rPr>
        <w:t xml:space="preserve">## concRatioM0     595.0      851.3   0.699    0.494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</w:t>
      </w:r>
      <w:r>
        <w:rPr>
          <w:rStyle w:val="VerbatimChar"/>
        </w:rPr>
        <w:t xml:space="preserve">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1870 on 18 degrees of freedom</w:t>
      </w:r>
      <w:r>
        <w:br/>
      </w:r>
      <w:r>
        <w:rPr>
          <w:rStyle w:val="VerbatimChar"/>
        </w:rPr>
        <w:t xml:space="preserve">## Multiple R-squared:  0.02642,    Adjusted R-squared:  -0.02767 </w:t>
      </w:r>
      <w:r>
        <w:br/>
      </w:r>
      <w:r>
        <w:rPr>
          <w:rStyle w:val="VerbatimChar"/>
        </w:rPr>
        <w:t>## F-statistic: 0.4884 on 1 and 18 DF,  p-value: 0.4936</w:t>
      </w:r>
    </w:p>
    <w:p w:rsidR="0044093F" w:rsidRDefault="00BE36B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m(formula = wholeBrainVol ~ concRatioM0 + studyArm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4254 -33370 -16480  21317 169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</w:t>
      </w:r>
      <w:r>
        <w:rPr>
          <w:rStyle w:val="VerbatimChar"/>
        </w:rPr>
        <w:t>pt)     1464256.0   180476.2   8.113 3.01e-07 ***</w:t>
      </w:r>
      <w:r>
        <w:br/>
      </w:r>
      <w:r>
        <w:rPr>
          <w:rStyle w:val="VerbatimChar"/>
        </w:rPr>
        <w:t xml:space="preserve">## concRatioM0        -125.5     1158.2  -0.108    0.915    </w:t>
      </w:r>
      <w:r>
        <w:br/>
      </w:r>
      <w:r>
        <w:rPr>
          <w:rStyle w:val="VerbatimChar"/>
        </w:rPr>
        <w:t xml:space="preserve">## studyArmPlacebo  -34709.5    37638.6  -0.922    0.36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2120 on 17 degrees of freedom</w:t>
      </w:r>
      <w:r>
        <w:br/>
      </w:r>
      <w:r>
        <w:rPr>
          <w:rStyle w:val="VerbatimChar"/>
        </w:rPr>
        <w:t xml:space="preserve">## Multiple R-squared:  0.0728, Adjusted R-squared:  -0.03628 </w:t>
      </w:r>
      <w:r>
        <w:br/>
      </w:r>
      <w:r>
        <w:rPr>
          <w:rStyle w:val="VerbatimChar"/>
        </w:rPr>
        <w:t>## F-statistic: 0.6674 on 2 and 17 DF,  p-value: 0.526</w:t>
      </w:r>
    </w:p>
    <w:p w:rsidR="0044093F" w:rsidRDefault="00BE36B2">
      <w:pPr>
        <w:pStyle w:val="Heading3"/>
      </w:pPr>
      <w:bookmarkStart w:id="16" w:name="interpretation-2"/>
      <w:r>
        <w:t>Interpretation</w:t>
      </w:r>
      <w:bookmarkEnd w:id="16"/>
    </w:p>
    <w:p w:rsidR="0044093F" w:rsidRDefault="00BE36B2">
      <w:pPr>
        <w:pStyle w:val="Compact"/>
        <w:numPr>
          <w:ilvl w:val="0"/>
          <w:numId w:val="13"/>
        </w:numPr>
      </w:pPr>
      <w:r>
        <w:t>Baseline whole brain volume was not significantly associated wit</w:t>
      </w:r>
      <w:r>
        <w:t>h baseline GSH:GSSG concentration ratio</w:t>
      </w:r>
    </w:p>
    <w:p w:rsidR="0044093F" w:rsidRDefault="00BE36B2">
      <w:pPr>
        <w:pStyle w:val="Compact"/>
        <w:numPr>
          <w:ilvl w:val="1"/>
          <w:numId w:val="14"/>
        </w:numPr>
      </w:pPr>
      <m:oMath>
        <m:groupChr>
          <m:groupChrPr>
            <m:chr m:val="̂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β</m:t>
            </m:r>
          </m:e>
        </m:groupChr>
      </m:oMath>
      <w:r>
        <w:t xml:space="preserve"> of 595 (p-value = 0.494)</w:t>
      </w:r>
    </w:p>
    <w:p w:rsidR="0044093F" w:rsidRDefault="00BE36B2">
      <w:pPr>
        <w:pStyle w:val="Compact"/>
        <w:numPr>
          <w:ilvl w:val="1"/>
          <w:numId w:val="14"/>
        </w:numPr>
      </w:pPr>
      <w:r>
        <w:t>Correlation coefficient = 0.163</w:t>
      </w:r>
    </w:p>
    <w:p w:rsidR="0044093F" w:rsidRDefault="00BE36B2">
      <w:pPr>
        <w:pStyle w:val="Compact"/>
        <w:numPr>
          <w:ilvl w:val="1"/>
          <w:numId w:val="14"/>
        </w:numPr>
      </w:pPr>
      <w:r>
        <w:t>Baseline GSH:GSSG concentration ratio explains 2.64% of the variation in brain atrophy</w:t>
      </w:r>
    </w:p>
    <w:p w:rsidR="0044093F" w:rsidRDefault="00BE36B2">
      <w:pPr>
        <w:pStyle w:val="Compact"/>
        <w:numPr>
          <w:ilvl w:val="0"/>
          <w:numId w:val="13"/>
        </w:numPr>
      </w:pPr>
      <w:r>
        <w:t>The association was still not significant after adjusting for study a</w:t>
      </w:r>
      <w:r>
        <w:t>rm</w:t>
      </w:r>
    </w:p>
    <w:p w:rsidR="0044093F" w:rsidRDefault="00BE36B2">
      <w:pPr>
        <w:pStyle w:val="Compact"/>
        <w:numPr>
          <w:ilvl w:val="1"/>
          <w:numId w:val="15"/>
        </w:numPr>
      </w:pPr>
      <m:oMath>
        <m:groupChr>
          <m:groupChrPr>
            <m:chr m:val="̂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β</m:t>
            </m:r>
          </m:e>
        </m:groupChr>
      </m:oMath>
      <w:r>
        <w:t xml:space="preserve"> of -126 (p-value = 0.915)</w:t>
      </w:r>
    </w:p>
    <w:p w:rsidR="0044093F" w:rsidRDefault="00BE36B2">
      <w:pPr>
        <w:pStyle w:val="Compact"/>
        <w:numPr>
          <w:ilvl w:val="1"/>
          <w:numId w:val="15"/>
        </w:numPr>
      </w:pPr>
      <w:r>
        <w:t>Partial correlation coefficient = -0.0263</w:t>
      </w:r>
    </w:p>
    <w:p w:rsidR="0044093F" w:rsidRDefault="00BE36B2">
      <w:pPr>
        <w:pStyle w:val="Compact"/>
        <w:numPr>
          <w:ilvl w:val="1"/>
          <w:numId w:val="15"/>
        </w:numPr>
      </w:pPr>
      <w:r>
        <w:t>Baseline GSH:GSSG concentration ratio explains 0.0691% of the variation in brain atrophy after adjusting for study arm</w:t>
      </w:r>
    </w:p>
    <w:sectPr w:rsidR="004409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36B2" w:rsidRDefault="00BE36B2">
      <w:pPr>
        <w:spacing w:after="0"/>
      </w:pPr>
      <w:r>
        <w:separator/>
      </w:r>
    </w:p>
  </w:endnote>
  <w:endnote w:type="continuationSeparator" w:id="0">
    <w:p w:rsidR="00BE36B2" w:rsidRDefault="00BE36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36B2" w:rsidRDefault="00BE36B2">
      <w:r>
        <w:separator/>
      </w:r>
    </w:p>
  </w:footnote>
  <w:footnote w:type="continuationSeparator" w:id="0">
    <w:p w:rsidR="00BE36B2" w:rsidRDefault="00BE36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309AE1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8BD61E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D9CFB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4093F"/>
    <w:rsid w:val="004E29B3"/>
    <w:rsid w:val="00590D07"/>
    <w:rsid w:val="00784D58"/>
    <w:rsid w:val="008D6863"/>
    <w:rsid w:val="00B86B75"/>
    <w:rsid w:val="00BC48D5"/>
    <w:rsid w:val="00BE36B2"/>
    <w:rsid w:val="00C36279"/>
    <w:rsid w:val="00CE52F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834C05-56EF-484D-A7E8-707B373C5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CE52F1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ainr@ohsu.edu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chanb@ohsu.edu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aylocas@ohsu.edu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mailto:spainr@ohsu.edu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mailto:chanb@ohsu.edu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2487</Words>
  <Characters>14180</Characters>
  <Application>Microsoft Office Word</Application>
  <DocSecurity>0</DocSecurity>
  <Lines>118</Lines>
  <Paragraphs>33</Paragraphs>
  <ScaleCrop>false</ScaleCrop>
  <Company>OHSU</Company>
  <LinksUpToDate>false</LinksUpToDate>
  <CharactersWithSpaces>16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utathione ratios as the mechanism of action of lipoic acid in progressive multiple sclerosis (PI: Rebecca Spain)</dc:title>
  <dc:creator>Benjamin Chan (chanb@ohsu.edu)</dc:creator>
  <cp:keywords/>
  <cp:lastModifiedBy>Benjamin Chan</cp:lastModifiedBy>
  <cp:revision>2</cp:revision>
  <dcterms:created xsi:type="dcterms:W3CDTF">2018-06-13T17:47:00Z</dcterms:created>
  <dcterms:modified xsi:type="dcterms:W3CDTF">2018-06-13T17:49:00Z</dcterms:modified>
</cp:coreProperties>
</file>